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7"/>
        <w:gridCol w:w="2868"/>
        <w:gridCol w:w="3652"/>
      </w:tblGrid>
      <w:tr w:rsidR="005806C8" w:rsidRPr="007B623C" w14:paraId="2302C04C" w14:textId="77777777" w:rsidTr="002F27C3">
        <w:trPr>
          <w:trHeight w:val="284"/>
        </w:trPr>
        <w:tc>
          <w:tcPr>
            <w:tcW w:w="6804" w:type="dxa"/>
            <w:gridSpan w:val="3"/>
            <w:vAlign w:val="bottom"/>
          </w:tcPr>
          <w:p w14:paraId="080B510A" w14:textId="77777777" w:rsidR="005806C8" w:rsidRPr="007B623C" w:rsidRDefault="005806C8" w:rsidP="009602AE">
            <w:pPr>
              <w:spacing w:before="240"/>
              <w:rPr>
                <w:lang w:val="en-GB"/>
              </w:rPr>
            </w:pPr>
            <w:r w:rsidRPr="007B623C">
              <w:rPr>
                <w:lang w:val="en-GB"/>
              </w:rPr>
              <w:t>……………………………………………………………</w:t>
            </w:r>
          </w:p>
        </w:tc>
        <w:tc>
          <w:tcPr>
            <w:tcW w:w="3652" w:type="dxa"/>
            <w:vAlign w:val="bottom"/>
          </w:tcPr>
          <w:p w14:paraId="35308FA0" w14:textId="49D14CB5" w:rsidR="005806C8" w:rsidRPr="007B623C" w:rsidRDefault="007B623C" w:rsidP="009602AE">
            <w:pPr>
              <w:spacing w:before="240"/>
              <w:jc w:val="right"/>
              <w:rPr>
                <w:lang w:val="en-GB"/>
              </w:rPr>
            </w:pPr>
            <w:proofErr w:type="spellStart"/>
            <w:r w:rsidRPr="007B623C">
              <w:rPr>
                <w:lang w:val="en-GB"/>
              </w:rPr>
              <w:t>Wrocław</w:t>
            </w:r>
            <w:proofErr w:type="spellEnd"/>
            <w:r w:rsidRPr="007B623C">
              <w:rPr>
                <w:lang w:val="en-GB"/>
              </w:rPr>
              <w:t>, date ……………...</w:t>
            </w:r>
          </w:p>
        </w:tc>
      </w:tr>
      <w:tr w:rsidR="007B623C" w:rsidRPr="007B623C" w14:paraId="1CB93461" w14:textId="77777777" w:rsidTr="00C97CA5">
        <w:trPr>
          <w:trHeight w:val="68"/>
        </w:trPr>
        <w:tc>
          <w:tcPr>
            <w:tcW w:w="6804" w:type="dxa"/>
            <w:gridSpan w:val="3"/>
          </w:tcPr>
          <w:p w14:paraId="3B97EEEA" w14:textId="5EA45815" w:rsidR="007B623C" w:rsidRPr="007B623C" w:rsidRDefault="007B623C" w:rsidP="007B623C">
            <w:pPr>
              <w:rPr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First name and Family Name </w:t>
            </w:r>
          </w:p>
        </w:tc>
        <w:tc>
          <w:tcPr>
            <w:tcW w:w="3652" w:type="dxa"/>
          </w:tcPr>
          <w:p w14:paraId="4EB54F8A" w14:textId="7ED2BD67" w:rsidR="007B623C" w:rsidRPr="007B623C" w:rsidRDefault="007B623C" w:rsidP="007B623C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2459F0" w:rsidRPr="007B623C" w14:paraId="069D9A84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081B3F83" w14:textId="1DF72F2E" w:rsidR="002459F0" w:rsidRPr="007B623C" w:rsidRDefault="002459F0" w:rsidP="002459F0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sz w:val="18"/>
                <w:szCs w:val="18"/>
                <w:lang w:val="en-GB"/>
              </w:rPr>
              <w:t xml:space="preserve">Register No.: </w:t>
            </w:r>
            <w:r w:rsidRPr="007B623C">
              <w:rPr>
                <w:sz w:val="18"/>
                <w:szCs w:val="18"/>
                <w:lang w:val="en-GB"/>
              </w:rPr>
              <w:t>…………………</w:t>
            </w:r>
          </w:p>
        </w:tc>
        <w:tc>
          <w:tcPr>
            <w:tcW w:w="3435" w:type="dxa"/>
            <w:gridSpan w:val="2"/>
            <w:vAlign w:val="bottom"/>
          </w:tcPr>
          <w:p w14:paraId="18604901" w14:textId="6BF30237" w:rsidR="002459F0" w:rsidRPr="007B623C" w:rsidRDefault="002459F0" w:rsidP="002459F0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>Faculty</w:t>
            </w:r>
            <w:r w:rsidRPr="00983C24">
              <w:rPr>
                <w:sz w:val="18"/>
                <w:szCs w:val="18"/>
                <w:lang w:val="en-GB"/>
              </w:rPr>
              <w:t>: ……………………………...</w:t>
            </w:r>
          </w:p>
        </w:tc>
        <w:tc>
          <w:tcPr>
            <w:tcW w:w="3652" w:type="dxa"/>
            <w:vAlign w:val="bottom"/>
          </w:tcPr>
          <w:p w14:paraId="40DD589F" w14:textId="77777777" w:rsidR="002459F0" w:rsidRPr="007B623C" w:rsidRDefault="002459F0" w:rsidP="002459F0">
            <w:pPr>
              <w:rPr>
                <w:sz w:val="18"/>
                <w:szCs w:val="18"/>
                <w:lang w:val="en-GB"/>
              </w:rPr>
            </w:pPr>
          </w:p>
        </w:tc>
      </w:tr>
      <w:tr w:rsidR="002459F0" w:rsidRPr="007B623C" w14:paraId="0FECF4D1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673D69C1" w14:textId="70639847" w:rsidR="002459F0" w:rsidRPr="007B623C" w:rsidRDefault="002459F0" w:rsidP="002459F0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Study level: </w:t>
            </w:r>
            <w:r w:rsidRPr="007B623C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435" w:type="dxa"/>
            <w:gridSpan w:val="2"/>
            <w:vAlign w:val="bottom"/>
          </w:tcPr>
          <w:p w14:paraId="3A0F0CF8" w14:textId="41D2CE69" w:rsidR="002459F0" w:rsidRPr="007B623C" w:rsidRDefault="002459F0" w:rsidP="002459F0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 xml:space="preserve">Study year: </w:t>
            </w:r>
            <w:r w:rsidRPr="00983C24">
              <w:rPr>
                <w:sz w:val="18"/>
                <w:szCs w:val="18"/>
                <w:lang w:val="en-GB"/>
              </w:rPr>
              <w:t>…………………………</w:t>
            </w:r>
          </w:p>
        </w:tc>
        <w:tc>
          <w:tcPr>
            <w:tcW w:w="3652" w:type="dxa"/>
            <w:vAlign w:val="bottom"/>
          </w:tcPr>
          <w:p w14:paraId="6E716999" w14:textId="77777777" w:rsidR="002459F0" w:rsidRPr="007B623C" w:rsidRDefault="002459F0" w:rsidP="002459F0">
            <w:pPr>
              <w:rPr>
                <w:sz w:val="18"/>
                <w:szCs w:val="18"/>
                <w:lang w:val="en-GB"/>
              </w:rPr>
            </w:pPr>
          </w:p>
        </w:tc>
      </w:tr>
      <w:tr w:rsidR="002459F0" w:rsidRPr="007B623C" w14:paraId="410B5067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1078AE80" w14:textId="2162E306" w:rsidR="002459F0" w:rsidRPr="007B623C" w:rsidRDefault="002459F0" w:rsidP="002459F0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Mode (full-/part-time.): </w:t>
            </w:r>
            <w:r w:rsidRPr="007B623C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435" w:type="dxa"/>
            <w:gridSpan w:val="2"/>
            <w:vAlign w:val="bottom"/>
          </w:tcPr>
          <w:p w14:paraId="00CB1D4D" w14:textId="33B72674" w:rsidR="002459F0" w:rsidRPr="007B623C" w:rsidRDefault="002459F0" w:rsidP="002459F0">
            <w:pPr>
              <w:rPr>
                <w:i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 xml:space="preserve">Major: </w:t>
            </w:r>
            <w:r w:rsidRPr="00983C24">
              <w:rPr>
                <w:sz w:val="18"/>
                <w:szCs w:val="18"/>
                <w:lang w:val="en-GB"/>
              </w:rPr>
              <w:t>…………………………….</w:t>
            </w:r>
          </w:p>
        </w:tc>
        <w:tc>
          <w:tcPr>
            <w:tcW w:w="3652" w:type="dxa"/>
            <w:vAlign w:val="bottom"/>
          </w:tcPr>
          <w:p w14:paraId="0B2FBA50" w14:textId="77777777" w:rsidR="002459F0" w:rsidRPr="007B623C" w:rsidRDefault="002459F0" w:rsidP="002459F0">
            <w:pPr>
              <w:rPr>
                <w:sz w:val="18"/>
                <w:szCs w:val="18"/>
                <w:lang w:val="en-GB"/>
              </w:rPr>
            </w:pPr>
          </w:p>
        </w:tc>
      </w:tr>
      <w:tr w:rsidR="002459F0" w:rsidRPr="007B623C" w14:paraId="042C16B3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6A184D61" w14:textId="0DD8F73A" w:rsidR="002459F0" w:rsidRPr="007B623C" w:rsidRDefault="002459F0" w:rsidP="002459F0">
            <w:pPr>
              <w:rPr>
                <w:i/>
                <w:iCs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Study group: </w:t>
            </w:r>
            <w:r w:rsidRPr="007B623C">
              <w:rPr>
                <w:sz w:val="18"/>
                <w:szCs w:val="18"/>
                <w:lang w:val="en-GB"/>
              </w:rPr>
              <w:t>………………...</w:t>
            </w:r>
          </w:p>
        </w:tc>
        <w:tc>
          <w:tcPr>
            <w:tcW w:w="3435" w:type="dxa"/>
            <w:gridSpan w:val="2"/>
            <w:vAlign w:val="bottom"/>
          </w:tcPr>
          <w:p w14:paraId="415D6F2F" w14:textId="1E910AEF" w:rsidR="002459F0" w:rsidRPr="007B623C" w:rsidRDefault="002459F0" w:rsidP="002459F0">
            <w:pPr>
              <w:rPr>
                <w:i/>
                <w:iCs/>
                <w:sz w:val="18"/>
                <w:szCs w:val="18"/>
                <w:lang w:val="en-GB"/>
              </w:rPr>
            </w:pPr>
            <w:r w:rsidRPr="00983C24">
              <w:rPr>
                <w:i/>
                <w:iCs/>
                <w:sz w:val="18"/>
                <w:szCs w:val="18"/>
                <w:lang w:val="en-GB"/>
              </w:rPr>
              <w:t xml:space="preserve">Specialisation: </w:t>
            </w:r>
            <w:r w:rsidRPr="00983C24">
              <w:rPr>
                <w:sz w:val="18"/>
                <w:szCs w:val="18"/>
                <w:lang w:val="en-GB"/>
              </w:rPr>
              <w:t>………………………….</w:t>
            </w:r>
          </w:p>
        </w:tc>
        <w:tc>
          <w:tcPr>
            <w:tcW w:w="3652" w:type="dxa"/>
            <w:vAlign w:val="bottom"/>
          </w:tcPr>
          <w:p w14:paraId="387F3BF6" w14:textId="77777777" w:rsidR="002459F0" w:rsidRPr="007B623C" w:rsidRDefault="002459F0" w:rsidP="002459F0">
            <w:pPr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37DD88AA" w14:textId="77777777" w:rsidTr="00C97CA5">
        <w:trPr>
          <w:gridAfter w:val="1"/>
          <w:wAfter w:w="3652" w:type="dxa"/>
          <w:trHeight w:val="68"/>
        </w:trPr>
        <w:tc>
          <w:tcPr>
            <w:tcW w:w="6804" w:type="dxa"/>
            <w:gridSpan w:val="3"/>
            <w:vAlign w:val="bottom"/>
          </w:tcPr>
          <w:p w14:paraId="2A6F8BB3" w14:textId="74E735DE" w:rsidR="007B623C" w:rsidRPr="007B623C" w:rsidRDefault="007B623C" w:rsidP="007B623C">
            <w:pPr>
              <w:rPr>
                <w:i/>
                <w:iCs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>E-mail.: ………………………………………....</w:t>
            </w:r>
          </w:p>
        </w:tc>
      </w:tr>
      <w:tr w:rsidR="00DF4AF3" w:rsidRPr="007B623C" w14:paraId="08A93527" w14:textId="77777777" w:rsidTr="002F27C3">
        <w:tc>
          <w:tcPr>
            <w:tcW w:w="3936" w:type="dxa"/>
            <w:gridSpan w:val="2"/>
          </w:tcPr>
          <w:p w14:paraId="48D0AD96" w14:textId="77777777" w:rsidR="00DF4AF3" w:rsidRPr="007B623C" w:rsidRDefault="00DF4AF3" w:rsidP="005806C8">
            <w:pPr>
              <w:rPr>
                <w:lang w:val="en-GB"/>
              </w:rPr>
            </w:pPr>
          </w:p>
        </w:tc>
        <w:tc>
          <w:tcPr>
            <w:tcW w:w="6520" w:type="dxa"/>
            <w:gridSpan w:val="2"/>
          </w:tcPr>
          <w:p w14:paraId="66261CB3" w14:textId="77777777" w:rsidR="007B623C" w:rsidRPr="007B623C" w:rsidRDefault="007B623C" w:rsidP="007B623C">
            <w:pPr>
              <w:spacing w:before="240"/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 xml:space="preserve">Dr Aleksandra </w:t>
            </w:r>
            <w:proofErr w:type="spellStart"/>
            <w:r w:rsidRPr="007B623C">
              <w:rPr>
                <w:i/>
                <w:lang w:val="en-GB"/>
              </w:rPr>
              <w:t>Szpulak</w:t>
            </w:r>
            <w:proofErr w:type="spellEnd"/>
          </w:p>
          <w:p w14:paraId="4E5AB39C" w14:textId="5F27E873" w:rsidR="00DF4AF3" w:rsidRPr="007B623C" w:rsidRDefault="007B623C" w:rsidP="007B623C">
            <w:pPr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>Deputy Dean for Student Affairs of International Studies</w:t>
            </w:r>
          </w:p>
        </w:tc>
      </w:tr>
    </w:tbl>
    <w:p w14:paraId="5E68C599" w14:textId="4DD6FE4C" w:rsidR="0020494B" w:rsidRPr="007B623C" w:rsidRDefault="007B623C" w:rsidP="000B41E3">
      <w:pPr>
        <w:spacing w:before="240" w:after="240"/>
        <w:jc w:val="center"/>
        <w:rPr>
          <w:b/>
          <w:i/>
          <w:sz w:val="28"/>
          <w:szCs w:val="28"/>
          <w:lang w:val="en-GB"/>
        </w:rPr>
      </w:pPr>
      <w:r w:rsidRPr="007B623C">
        <w:rPr>
          <w:b/>
          <w:i/>
          <w:sz w:val="28"/>
          <w:szCs w:val="28"/>
          <w:lang w:val="en-GB"/>
        </w:rPr>
        <w:t>Application for recognition of subjects and grades</w:t>
      </w:r>
    </w:p>
    <w:p w14:paraId="3F7329B4" w14:textId="2AEAF5C0" w:rsidR="0020494B" w:rsidRPr="007B623C" w:rsidRDefault="007B623C" w:rsidP="00C16C6E">
      <w:pPr>
        <w:jc w:val="both"/>
        <w:rPr>
          <w:i/>
          <w:lang w:val="en-GB"/>
        </w:rPr>
      </w:pPr>
      <w:r w:rsidRPr="007B623C">
        <w:rPr>
          <w:i/>
          <w:lang w:val="en-GB"/>
        </w:rPr>
        <w:t xml:space="preserve">In connection with participation in an Erasmus (or </w:t>
      </w:r>
      <w:bookmarkStart w:id="0" w:name="_Hlk64627301"/>
      <w:r w:rsidR="000F76EF">
        <w:rPr>
          <w:i/>
          <w:lang w:val="en-GB"/>
        </w:rPr>
        <w:t>equivalent</w:t>
      </w:r>
      <w:bookmarkEnd w:id="0"/>
      <w:r w:rsidRPr="007B623C">
        <w:rPr>
          <w:i/>
          <w:lang w:val="en-GB"/>
        </w:rPr>
        <w:t xml:space="preserve">) student exchange programme in </w:t>
      </w:r>
      <w:r w:rsidRPr="007B623C">
        <w:rPr>
          <w:lang w:val="en-GB"/>
        </w:rPr>
        <w:t xml:space="preserve">…… </w:t>
      </w:r>
      <w:r w:rsidRPr="007B623C">
        <w:rPr>
          <w:i/>
          <w:lang w:val="en-GB"/>
        </w:rPr>
        <w:t xml:space="preserve">semester of the </w:t>
      </w:r>
      <w:r w:rsidRPr="007B623C">
        <w:rPr>
          <w:lang w:val="en-GB"/>
        </w:rPr>
        <w:t xml:space="preserve">…… </w:t>
      </w:r>
      <w:r w:rsidRPr="007B623C">
        <w:rPr>
          <w:i/>
          <w:lang w:val="en-GB"/>
        </w:rPr>
        <w:t xml:space="preserve">study year in the academic year of </w:t>
      </w:r>
      <w:r w:rsidRPr="007B623C">
        <w:rPr>
          <w:lang w:val="en-GB"/>
        </w:rPr>
        <w:t>…………/…………</w:t>
      </w:r>
      <w:r w:rsidRPr="007B623C">
        <w:rPr>
          <w:i/>
          <w:lang w:val="en-GB"/>
        </w:rPr>
        <w:t xml:space="preserve"> at Partner university </w:t>
      </w:r>
      <w:r w:rsidRPr="007B623C">
        <w:rPr>
          <w:lang w:val="en-GB"/>
        </w:rPr>
        <w:t xml:space="preserve">……………………………………………………………………………………………………………… </w:t>
      </w:r>
      <w:r w:rsidRPr="007B623C">
        <w:rPr>
          <w:i/>
          <w:lang w:val="en-GB"/>
        </w:rPr>
        <w:t>I kindly request the recognition of the following learning outcomes</w:t>
      </w:r>
      <w:r w:rsidR="003671CB" w:rsidRPr="007B623C">
        <w:rPr>
          <w:i/>
          <w:lang w:val="en-GB"/>
        </w:rPr>
        <w:t>:</w:t>
      </w:r>
    </w:p>
    <w:p w14:paraId="4013AFD7" w14:textId="77777777" w:rsidR="00592B42" w:rsidRPr="007B623C" w:rsidRDefault="00592B42" w:rsidP="0020494B">
      <w:pPr>
        <w:jc w:val="both"/>
        <w:rPr>
          <w:i/>
          <w:sz w:val="18"/>
          <w:szCs w:val="18"/>
          <w:lang w:val="en-GB"/>
        </w:rPr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709"/>
        <w:gridCol w:w="2976"/>
        <w:gridCol w:w="709"/>
        <w:gridCol w:w="709"/>
        <w:gridCol w:w="709"/>
        <w:gridCol w:w="850"/>
      </w:tblGrid>
      <w:tr w:rsidR="007B623C" w:rsidRPr="007B623C" w14:paraId="66C1E02C" w14:textId="77777777" w:rsidTr="007B623C">
        <w:trPr>
          <w:trHeight w:val="85"/>
        </w:trPr>
        <w:tc>
          <w:tcPr>
            <w:tcW w:w="2977" w:type="dxa"/>
            <w:shd w:val="clear" w:color="auto" w:fill="auto"/>
            <w:vAlign w:val="center"/>
          </w:tcPr>
          <w:p w14:paraId="4E4D8F97" w14:textId="031B6818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 xml:space="preserve">The course at </w:t>
            </w:r>
            <w:proofErr w:type="spellStart"/>
            <w:r w:rsidRPr="007B623C">
              <w:rPr>
                <w:sz w:val="20"/>
                <w:szCs w:val="20"/>
                <w:lang w:val="en-GB"/>
              </w:rPr>
              <w:t>Wrocław</w:t>
            </w:r>
            <w:proofErr w:type="spellEnd"/>
            <w:r w:rsidRPr="007B623C">
              <w:rPr>
                <w:sz w:val="20"/>
                <w:szCs w:val="20"/>
                <w:lang w:val="en-GB"/>
              </w:rPr>
              <w:t xml:space="preserve"> UEB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08A6E72" w14:textId="76BE1A80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ECTS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9BBD60B" w14:textId="449F8E64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7B623C">
              <w:rPr>
                <w:sz w:val="20"/>
                <w:szCs w:val="20"/>
                <w:lang w:val="en-GB"/>
              </w:rPr>
              <w:t>oblig</w:t>
            </w:r>
            <w:proofErr w:type="spellEnd"/>
            <w:r w:rsidRPr="007B623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976" w:type="dxa"/>
            <w:tcBorders>
              <w:left w:val="single" w:sz="12" w:space="0" w:color="auto"/>
            </w:tcBorders>
            <w:vAlign w:val="center"/>
          </w:tcPr>
          <w:p w14:paraId="260F3A8A" w14:textId="28665615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The course at the Partner university</w:t>
            </w:r>
          </w:p>
        </w:tc>
        <w:tc>
          <w:tcPr>
            <w:tcW w:w="709" w:type="dxa"/>
            <w:vAlign w:val="center"/>
          </w:tcPr>
          <w:p w14:paraId="0390B318" w14:textId="373D3148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ECTS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145921B" w14:textId="53C0B04D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type*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14:paraId="5502E4B5" w14:textId="52DC9C9E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ECTS grade</w:t>
            </w:r>
          </w:p>
        </w:tc>
        <w:tc>
          <w:tcPr>
            <w:tcW w:w="850" w:type="dxa"/>
            <w:vAlign w:val="center"/>
          </w:tcPr>
          <w:p w14:paraId="53FD663B" w14:textId="620AE824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WUEB</w:t>
            </w:r>
          </w:p>
          <w:p w14:paraId="6B0CD7DB" w14:textId="0E45C56B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grade</w:t>
            </w:r>
          </w:p>
        </w:tc>
      </w:tr>
      <w:tr w:rsidR="007B623C" w:rsidRPr="007B623C" w14:paraId="56EF7BD7" w14:textId="77777777" w:rsidTr="007B623C">
        <w:trPr>
          <w:trHeight w:val="58"/>
        </w:trPr>
        <w:tc>
          <w:tcPr>
            <w:tcW w:w="2977" w:type="dxa"/>
            <w:shd w:val="clear" w:color="auto" w:fill="auto"/>
          </w:tcPr>
          <w:p w14:paraId="36C1DC50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62DCB38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5D9FB3C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7688091B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066AD51A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BD2489E" w14:textId="613341A9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D38C05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7536EB58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766AAF7A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3C6EBE19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7F7F9A7F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D56FD09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6D3628B2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BA19C21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1C41A1E" w14:textId="4B7DFEB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B2AC8A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636009F4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1085AC00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75DAD35A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6EB2399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5C180D1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4B77C2C4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1B7B8A3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C77C82C" w14:textId="41EF7C2C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A471A3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04C4E4A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1F98E86A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732425BB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CC87DC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28F1FE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07C6BEA1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287E5E81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E8BC954" w14:textId="6D7123FC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03B7871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32C73715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16C67332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4818DE6F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7D1A1D7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DE85F1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069452D1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71567C95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0339D999" w14:textId="12FC3A55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5D5D628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6298B0E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4D8B9D1A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563DF544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21F72312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21093C9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7A651DAD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0EB53BD2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14306CFD" w14:textId="1DF658B1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0D1D232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2C79890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0016BF13" w14:textId="46BB9EA8" w:rsidR="004223DE" w:rsidRPr="007B623C" w:rsidRDefault="007B623C" w:rsidP="004223DE">
      <w:pPr>
        <w:spacing w:before="120"/>
        <w:rPr>
          <w:i/>
          <w:lang w:val="en-GB"/>
        </w:rPr>
      </w:pPr>
      <w:r w:rsidRPr="007B623C">
        <w:rPr>
          <w:i/>
          <w:lang w:val="en-GB"/>
        </w:rPr>
        <w:t>Foreign languages completed during the exchange programme</w:t>
      </w:r>
      <w:r w:rsidR="00125A06" w:rsidRPr="007B623C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709"/>
        <w:gridCol w:w="2976"/>
        <w:gridCol w:w="709"/>
        <w:gridCol w:w="709"/>
        <w:gridCol w:w="709"/>
        <w:gridCol w:w="850"/>
      </w:tblGrid>
      <w:tr w:rsidR="009602AE" w:rsidRPr="007B623C" w14:paraId="2856706E" w14:textId="77777777" w:rsidTr="007B623C">
        <w:trPr>
          <w:trHeight w:val="85"/>
        </w:trPr>
        <w:tc>
          <w:tcPr>
            <w:tcW w:w="2977" w:type="dxa"/>
          </w:tcPr>
          <w:p w14:paraId="03ACDA1A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1937D2A5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0D98B1BF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35E79757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1362961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10A5B9AC" w14:textId="4D7233B3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0D0AD50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2095A7E3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602AE" w:rsidRPr="007B623C" w14:paraId="65F7C978" w14:textId="77777777" w:rsidTr="007B623C">
        <w:trPr>
          <w:trHeight w:val="85"/>
        </w:trPr>
        <w:tc>
          <w:tcPr>
            <w:tcW w:w="2977" w:type="dxa"/>
          </w:tcPr>
          <w:p w14:paraId="1723F1F2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59059D6A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4774D6CE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68617ADE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7CE437D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7EB39546" w14:textId="05DE2F6E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A729D95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2A144069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6DF8EBD0" w14:textId="7DF7F66B" w:rsidR="00F6315D" w:rsidRPr="007B623C" w:rsidRDefault="007B623C" w:rsidP="00F6315D">
      <w:pPr>
        <w:tabs>
          <w:tab w:val="left" w:pos="3544"/>
        </w:tabs>
        <w:spacing w:before="120"/>
        <w:rPr>
          <w:i/>
          <w:lang w:val="en-GB"/>
        </w:rPr>
      </w:pPr>
      <w:r w:rsidRPr="007B623C">
        <w:rPr>
          <w:i/>
          <w:lang w:val="en-GB"/>
        </w:rPr>
        <w:t xml:space="preserve">I undertake to complete (I have already completed) the following courses at the </w:t>
      </w:r>
      <w:proofErr w:type="spellStart"/>
      <w:r w:rsidRPr="007B623C">
        <w:rPr>
          <w:i/>
          <w:lang w:val="en-GB"/>
        </w:rPr>
        <w:t>Wrocław</w:t>
      </w:r>
      <w:proofErr w:type="spellEnd"/>
      <w:r w:rsidRPr="007B623C">
        <w:rPr>
          <w:i/>
          <w:lang w:val="en-GB"/>
        </w:rPr>
        <w:t xml:space="preserve"> UEB</w:t>
      </w:r>
      <w:r w:rsidR="00F6315D" w:rsidRPr="007B623C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709"/>
        <w:gridCol w:w="5103"/>
        <w:gridCol w:w="850"/>
      </w:tblGrid>
      <w:tr w:rsidR="008365F3" w:rsidRPr="007B623C" w14:paraId="78B112D1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87FF" w14:textId="77777777" w:rsidR="008365F3" w:rsidRPr="007B623C" w:rsidRDefault="008365F3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CF7CE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A68E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1593F" w14:textId="51C5BADE" w:rsidR="008365F3" w:rsidRPr="007B623C" w:rsidRDefault="007B623C" w:rsidP="004462C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A08D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8365F3" w:rsidRPr="007B623C" w14:paraId="240DEFC0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BD4B6" w14:textId="77777777" w:rsidR="008365F3" w:rsidRPr="007B623C" w:rsidRDefault="008365F3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1C76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CCC9C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24C51" w14:textId="21FBF0CA" w:rsidR="008365F3" w:rsidRPr="007B623C" w:rsidRDefault="007B623C" w:rsidP="004462C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6C2DB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54ABA" w:rsidRPr="007B623C" w14:paraId="1A7426A4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6853" w14:textId="77777777" w:rsidR="00754ABA" w:rsidRPr="007B623C" w:rsidRDefault="00754ABA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62540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CDB5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38134" w14:textId="0A2A0796" w:rsidR="00754ABA" w:rsidRPr="007B623C" w:rsidRDefault="007B623C" w:rsidP="0053542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89D2" w14:textId="77777777" w:rsidR="00754ABA" w:rsidRPr="007B623C" w:rsidRDefault="00754ABA" w:rsidP="0053542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54ABA" w:rsidRPr="007B623C" w14:paraId="69E07A70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23E3" w14:textId="77777777" w:rsidR="00754ABA" w:rsidRPr="007B623C" w:rsidRDefault="00754ABA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B226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B5137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79D05" w14:textId="21913283" w:rsidR="00754ABA" w:rsidRPr="007B623C" w:rsidRDefault="007B623C" w:rsidP="004462C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FB430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tbl>
      <w:tblPr>
        <w:tblStyle w:val="Tabela-Siatka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1"/>
        <w:gridCol w:w="5567"/>
      </w:tblGrid>
      <w:tr w:rsidR="00960098" w:rsidRPr="007B623C" w14:paraId="4A3A169A" w14:textId="77777777" w:rsidTr="00960098">
        <w:trPr>
          <w:trHeight w:val="918"/>
        </w:trPr>
        <w:tc>
          <w:tcPr>
            <w:tcW w:w="10348" w:type="dxa"/>
            <w:gridSpan w:val="2"/>
          </w:tcPr>
          <w:p w14:paraId="530FC179" w14:textId="3FC415E4" w:rsidR="00960098" w:rsidRPr="007B623C" w:rsidRDefault="007B623C" w:rsidP="00960098">
            <w:pPr>
              <w:rPr>
                <w:b/>
                <w:bCs/>
                <w:iCs/>
                <w:lang w:val="en-GB"/>
              </w:rPr>
            </w:pPr>
            <w:r w:rsidRPr="007B623C">
              <w:rPr>
                <w:b/>
                <w:bCs/>
                <w:iCs/>
                <w:lang w:val="en-GB"/>
              </w:rPr>
              <w:t>Remarks of the ECTS Coordinator</w:t>
            </w:r>
            <w:r w:rsidR="00960098" w:rsidRPr="007B623C">
              <w:rPr>
                <w:b/>
                <w:bCs/>
                <w:iCs/>
                <w:lang w:val="en-GB"/>
              </w:rPr>
              <w:t>:</w:t>
            </w:r>
          </w:p>
          <w:p w14:paraId="1E7E214E" w14:textId="77777777" w:rsidR="00960098" w:rsidRPr="007B623C" w:rsidRDefault="00960098" w:rsidP="00960098">
            <w:pPr>
              <w:rPr>
                <w:iCs/>
                <w:lang w:val="en-GB"/>
              </w:rPr>
            </w:pPr>
          </w:p>
          <w:p w14:paraId="021B6FFC" w14:textId="77777777" w:rsidR="00C97CA5" w:rsidRPr="007B623C" w:rsidRDefault="00C97CA5" w:rsidP="00960098">
            <w:pPr>
              <w:rPr>
                <w:iCs/>
                <w:lang w:val="en-GB"/>
              </w:rPr>
            </w:pPr>
          </w:p>
          <w:p w14:paraId="488FA858" w14:textId="36F57878" w:rsidR="00C97CA5" w:rsidRPr="007B623C" w:rsidRDefault="00C97CA5" w:rsidP="00960098">
            <w:pPr>
              <w:rPr>
                <w:iCs/>
                <w:lang w:val="en-GB"/>
              </w:rPr>
            </w:pPr>
          </w:p>
        </w:tc>
      </w:tr>
      <w:tr w:rsidR="00D36E88" w:rsidRPr="007B623C" w14:paraId="356E8E33" w14:textId="77777777" w:rsidTr="00960098">
        <w:tc>
          <w:tcPr>
            <w:tcW w:w="4781" w:type="dxa"/>
          </w:tcPr>
          <w:p w14:paraId="63C61532" w14:textId="07A90185" w:rsidR="00D36E88" w:rsidRPr="007B623C" w:rsidRDefault="007B623C" w:rsidP="003671CB">
            <w:pPr>
              <w:spacing w:before="240"/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>ECTS Coordinator</w:t>
            </w:r>
          </w:p>
        </w:tc>
        <w:tc>
          <w:tcPr>
            <w:tcW w:w="5567" w:type="dxa"/>
          </w:tcPr>
          <w:p w14:paraId="4127F854" w14:textId="7F4B535E" w:rsidR="00D36E88" w:rsidRPr="007B623C" w:rsidRDefault="007B623C" w:rsidP="003671CB">
            <w:pPr>
              <w:spacing w:before="240"/>
              <w:jc w:val="right"/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>Student</w:t>
            </w:r>
          </w:p>
        </w:tc>
      </w:tr>
      <w:tr w:rsidR="00D36E88" w:rsidRPr="007B623C" w14:paraId="641E6D44" w14:textId="77777777" w:rsidTr="00960098">
        <w:tc>
          <w:tcPr>
            <w:tcW w:w="4781" w:type="dxa"/>
          </w:tcPr>
          <w:p w14:paraId="6D5212A4" w14:textId="77777777" w:rsidR="00D36E88" w:rsidRPr="007B623C" w:rsidRDefault="00D36E88" w:rsidP="001E30E9">
            <w:pPr>
              <w:tabs>
                <w:tab w:val="left" w:pos="3544"/>
              </w:tabs>
              <w:spacing w:before="120" w:after="240"/>
              <w:rPr>
                <w:lang w:val="en-GB"/>
              </w:rPr>
            </w:pPr>
          </w:p>
        </w:tc>
        <w:tc>
          <w:tcPr>
            <w:tcW w:w="5567" w:type="dxa"/>
          </w:tcPr>
          <w:p w14:paraId="00A20ECD" w14:textId="77777777" w:rsidR="00D36E88" w:rsidRPr="007B623C" w:rsidRDefault="00D36E88" w:rsidP="001E30E9">
            <w:pPr>
              <w:tabs>
                <w:tab w:val="left" w:pos="3544"/>
              </w:tabs>
              <w:spacing w:before="120" w:after="240"/>
              <w:rPr>
                <w:lang w:val="en-GB"/>
              </w:rPr>
            </w:pPr>
          </w:p>
        </w:tc>
      </w:tr>
      <w:tr w:rsidR="00D36E88" w:rsidRPr="007B623C" w14:paraId="1305F1C0" w14:textId="77777777" w:rsidTr="00960098">
        <w:tc>
          <w:tcPr>
            <w:tcW w:w="4781" w:type="dxa"/>
          </w:tcPr>
          <w:p w14:paraId="7E52BCA4" w14:textId="55572B59" w:rsidR="00D36E88" w:rsidRPr="007B623C" w:rsidRDefault="007B623C" w:rsidP="00F2710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signature</w:t>
            </w:r>
          </w:p>
        </w:tc>
        <w:tc>
          <w:tcPr>
            <w:tcW w:w="5567" w:type="dxa"/>
          </w:tcPr>
          <w:p w14:paraId="471BDD4F" w14:textId="18260DE5" w:rsidR="00D36E88" w:rsidRPr="007B623C" w:rsidRDefault="007B623C" w:rsidP="00D36E88">
            <w:pPr>
              <w:tabs>
                <w:tab w:val="left" w:pos="3544"/>
              </w:tabs>
              <w:jc w:val="right"/>
              <w:rPr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signature</w:t>
            </w:r>
          </w:p>
        </w:tc>
      </w:tr>
    </w:tbl>
    <w:p w14:paraId="1966237F" w14:textId="77777777" w:rsidR="001E30E9" w:rsidRPr="007B623C" w:rsidRDefault="001E30E9" w:rsidP="004E6C39">
      <w:pPr>
        <w:tabs>
          <w:tab w:val="left" w:pos="3544"/>
        </w:tabs>
        <w:rPr>
          <w:i/>
          <w:lang w:val="en-GB"/>
        </w:rPr>
      </w:pPr>
    </w:p>
    <w:tbl>
      <w:tblPr>
        <w:tblStyle w:val="Tabela-Siatka"/>
        <w:tblW w:w="10348" w:type="dxa"/>
        <w:tblInd w:w="108" w:type="dxa"/>
        <w:tblLook w:val="04A0" w:firstRow="1" w:lastRow="0" w:firstColumn="1" w:lastColumn="0" w:noHBand="0" w:noVBand="1"/>
      </w:tblPr>
      <w:tblGrid>
        <w:gridCol w:w="3969"/>
        <w:gridCol w:w="1843"/>
        <w:gridCol w:w="4536"/>
      </w:tblGrid>
      <w:tr w:rsidR="001E30E9" w:rsidRPr="007B623C" w14:paraId="2210FBBA" w14:textId="77777777" w:rsidTr="00960098">
        <w:tc>
          <w:tcPr>
            <w:tcW w:w="10348" w:type="dxa"/>
            <w:gridSpan w:val="3"/>
            <w:tcBorders>
              <w:bottom w:val="single" w:sz="4" w:space="0" w:color="auto"/>
            </w:tcBorders>
          </w:tcPr>
          <w:p w14:paraId="7E6C76A8" w14:textId="72371A48" w:rsidR="001E30E9" w:rsidRPr="007B623C" w:rsidRDefault="007B623C" w:rsidP="004E6C39">
            <w:pPr>
              <w:tabs>
                <w:tab w:val="left" w:pos="3544"/>
              </w:tabs>
              <w:rPr>
                <w:b/>
                <w:lang w:val="en-GB"/>
              </w:rPr>
            </w:pPr>
            <w:r w:rsidRPr="007B623C">
              <w:rPr>
                <w:b/>
                <w:lang w:val="en-GB"/>
              </w:rPr>
              <w:t>The decision of the Deputy Dean for Student Affairs:</w:t>
            </w:r>
          </w:p>
        </w:tc>
      </w:tr>
      <w:tr w:rsidR="007B623C" w:rsidRPr="007B623C" w14:paraId="7091F18A" w14:textId="77777777" w:rsidTr="00960098">
        <w:tc>
          <w:tcPr>
            <w:tcW w:w="3969" w:type="dxa"/>
            <w:tcBorders>
              <w:right w:val="nil"/>
            </w:tcBorders>
          </w:tcPr>
          <w:p w14:paraId="0095C93E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0D560B9F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390879CD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153584CE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41348E08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9070C31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0E6B7178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4AECCEE0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79C94FBF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0926D861" w14:textId="3B055390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Date: ..............................</w:t>
            </w:r>
          </w:p>
        </w:tc>
        <w:tc>
          <w:tcPr>
            <w:tcW w:w="4536" w:type="dxa"/>
            <w:tcBorders>
              <w:left w:val="nil"/>
            </w:tcBorders>
          </w:tcPr>
          <w:p w14:paraId="46384103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7722E32F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10726CC6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10C3B496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6F50246A" w14:textId="3EF38B00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Signature: ..........................................................................................</w:t>
            </w:r>
          </w:p>
        </w:tc>
      </w:tr>
    </w:tbl>
    <w:p w14:paraId="29EC1EDD" w14:textId="77777777" w:rsidR="001E30E9" w:rsidRPr="007B623C" w:rsidRDefault="001E30E9" w:rsidP="004E6C39">
      <w:pPr>
        <w:tabs>
          <w:tab w:val="left" w:pos="3544"/>
        </w:tabs>
        <w:rPr>
          <w:i/>
          <w:sz w:val="4"/>
          <w:szCs w:val="4"/>
          <w:lang w:val="en-GB"/>
        </w:rPr>
      </w:pPr>
    </w:p>
    <w:sectPr w:rsidR="001E30E9" w:rsidRPr="007B623C" w:rsidSect="00D36E88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CEAD0" w14:textId="77777777" w:rsidR="00E85E3A" w:rsidRDefault="00E85E3A">
      <w:r>
        <w:separator/>
      </w:r>
    </w:p>
  </w:endnote>
  <w:endnote w:type="continuationSeparator" w:id="0">
    <w:p w14:paraId="4842FAA6" w14:textId="77777777" w:rsidR="00E85E3A" w:rsidRDefault="00E85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131BA" w14:textId="5AFCD865" w:rsidR="009602AE" w:rsidRPr="007B623C" w:rsidRDefault="007B623C" w:rsidP="007B623C">
    <w:pPr>
      <w:pStyle w:val="Stopka"/>
      <w:rPr>
        <w:sz w:val="20"/>
        <w:szCs w:val="20"/>
        <w:lang w:val="en-GB"/>
      </w:rPr>
    </w:pPr>
    <w:bookmarkStart w:id="1" w:name="_Hlk31184193"/>
    <w:bookmarkStart w:id="2" w:name="_Hlk31184194"/>
    <w:r w:rsidRPr="00983C24">
      <w:rPr>
        <w:sz w:val="20"/>
        <w:szCs w:val="20"/>
        <w:lang w:val="en-GB"/>
      </w:rPr>
      <w:t>*</w:t>
    </w:r>
    <w:r w:rsidRPr="00983C24">
      <w:rPr>
        <w:b/>
        <w:bCs/>
        <w:sz w:val="20"/>
        <w:szCs w:val="20"/>
        <w:lang w:val="en-GB"/>
      </w:rPr>
      <w:t>P</w:t>
    </w:r>
    <w:r w:rsidRPr="00983C24">
      <w:rPr>
        <w:sz w:val="20"/>
        <w:szCs w:val="20"/>
        <w:lang w:val="en-GB"/>
      </w:rPr>
      <w:t xml:space="preserve"> – compatibility of the learning outcomes and content with the subject at WUEB / </w:t>
    </w:r>
    <w:r w:rsidRPr="00983C24">
      <w:rPr>
        <w:b/>
        <w:bCs/>
        <w:sz w:val="20"/>
        <w:szCs w:val="20"/>
        <w:lang w:val="en-GB"/>
      </w:rPr>
      <w:t>K</w:t>
    </w:r>
    <w:r w:rsidRPr="00983C24">
      <w:rPr>
        <w:sz w:val="20"/>
        <w:szCs w:val="20"/>
        <w:lang w:val="en-GB"/>
      </w:rPr>
      <w:t xml:space="preserve"> – compatibility of the learning outcomes with the study major at WUEB / </w:t>
    </w:r>
    <w:r w:rsidRPr="00983C24">
      <w:rPr>
        <w:b/>
        <w:bCs/>
        <w:sz w:val="20"/>
        <w:szCs w:val="20"/>
        <w:lang w:val="en-GB"/>
      </w:rPr>
      <w:t>X</w:t>
    </w:r>
    <w:r w:rsidRPr="00983C24">
      <w:rPr>
        <w:sz w:val="20"/>
        <w:szCs w:val="20"/>
        <w:lang w:val="en-GB"/>
      </w:rPr>
      <w:t xml:space="preserve"> –</w:t>
    </w:r>
    <w:bookmarkEnd w:id="1"/>
    <w:bookmarkEnd w:id="2"/>
    <w:r w:rsidRPr="00983C24">
      <w:rPr>
        <w:sz w:val="20"/>
        <w:szCs w:val="20"/>
        <w:lang w:val="en-GB"/>
      </w:rPr>
      <w:t xml:space="preserve"> additional subject to the diploma suppl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4868FC" w14:textId="77777777" w:rsidR="00E85E3A" w:rsidRDefault="00E85E3A">
      <w:r>
        <w:separator/>
      </w:r>
    </w:p>
  </w:footnote>
  <w:footnote w:type="continuationSeparator" w:id="0">
    <w:p w14:paraId="18AE43D6" w14:textId="77777777" w:rsidR="00E85E3A" w:rsidRDefault="00E85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401B7" w14:textId="7188BEDF" w:rsidR="003671CB" w:rsidRDefault="00E85E3A">
    <w:pPr>
      <w:pStyle w:val="Nagwek"/>
    </w:pPr>
    <w:r>
      <w:rPr>
        <w:noProof/>
      </w:rPr>
      <w:pict w14:anchorId="260F76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5360" o:spid="_x0000_s2059" type="#_x0000_t75" style="position:absolute;margin-left:0;margin-top:0;width:510.05pt;height:678.05pt;z-index:-251657216;mso-position-horizontal:center;mso-position-horizontal-relative:margin;mso-position-vertical:center;mso-position-vertical-relative:margin" o:allowincell="f">
          <v:imagedata r:id="rId1" o:title="logo_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CBA25" w14:textId="6CB7713F" w:rsidR="003671CB" w:rsidRPr="007B623C" w:rsidRDefault="007B623C" w:rsidP="007B623C">
    <w:pPr>
      <w:pStyle w:val="Nagwek"/>
      <w:jc w:val="right"/>
    </w:pPr>
    <w:r w:rsidRPr="002223A9">
      <w:rPr>
        <w:i/>
        <w:noProof/>
        <w:sz w:val="22"/>
        <w:szCs w:val="22"/>
      </w:rPr>
      <w:t>Att</w:t>
    </w:r>
    <w:r>
      <w:rPr>
        <w:i/>
        <w:noProof/>
        <w:sz w:val="22"/>
        <w:szCs w:val="22"/>
      </w:rPr>
      <w:t>.</w:t>
    </w:r>
    <w:r w:rsidRPr="002223A9">
      <w:rPr>
        <w:i/>
        <w:noProof/>
        <w:sz w:val="22"/>
        <w:szCs w:val="22"/>
      </w:rPr>
      <w:t xml:space="preserve"> </w:t>
    </w:r>
    <w:r>
      <w:rPr>
        <w:i/>
        <w:noProof/>
        <w:sz w:val="22"/>
        <w:szCs w:val="22"/>
      </w:rPr>
      <w:t>2</w:t>
    </w:r>
    <w:r w:rsidRPr="002223A9">
      <w:rPr>
        <w:i/>
        <w:noProof/>
        <w:sz w:val="22"/>
        <w:szCs w:val="22"/>
      </w:rPr>
      <w:t xml:space="preserve"> to the Regulations </w:t>
    </w:r>
    <w:r>
      <w:rPr>
        <w:i/>
        <w:noProof/>
        <w:sz w:val="22"/>
        <w:szCs w:val="22"/>
      </w:rPr>
      <w:t>on</w:t>
    </w:r>
    <w:r w:rsidRPr="002223A9">
      <w:rPr>
        <w:i/>
        <w:noProof/>
        <w:sz w:val="22"/>
        <w:szCs w:val="22"/>
      </w:rPr>
      <w:t xml:space="preserve"> </w:t>
    </w:r>
    <w:r>
      <w:rPr>
        <w:i/>
        <w:noProof/>
        <w:sz w:val="22"/>
        <w:szCs w:val="22"/>
      </w:rPr>
      <w:t>S</w:t>
    </w:r>
    <w:r w:rsidRPr="002223A9">
      <w:rPr>
        <w:i/>
        <w:noProof/>
        <w:sz w:val="22"/>
        <w:szCs w:val="22"/>
      </w:rPr>
      <w:t xml:space="preserve">tudent </w:t>
    </w:r>
    <w:r>
      <w:rPr>
        <w:i/>
        <w:noProof/>
        <w:sz w:val="22"/>
        <w:szCs w:val="22"/>
      </w:rPr>
      <w:t>M</w:t>
    </w:r>
    <w:r w:rsidRPr="002223A9">
      <w:rPr>
        <w:i/>
        <w:noProof/>
        <w:sz w:val="22"/>
        <w:szCs w:val="22"/>
      </w:rPr>
      <w:t xml:space="preserve">obility within the </w:t>
    </w:r>
    <w:r>
      <w:rPr>
        <w:i/>
        <w:noProof/>
        <w:sz w:val="22"/>
        <w:szCs w:val="22"/>
      </w:rPr>
      <w:t>E</w:t>
    </w:r>
    <w:r w:rsidRPr="002223A9">
      <w:rPr>
        <w:i/>
        <w:noProof/>
        <w:sz w:val="22"/>
        <w:szCs w:val="22"/>
      </w:rPr>
      <w:t xml:space="preserve">ducational </w:t>
    </w:r>
    <w:r>
      <w:rPr>
        <w:i/>
        <w:noProof/>
        <w:sz w:val="22"/>
        <w:szCs w:val="22"/>
      </w:rPr>
      <w:t>E</w:t>
    </w:r>
    <w:r w:rsidRPr="002223A9">
      <w:rPr>
        <w:i/>
        <w:noProof/>
        <w:sz w:val="22"/>
        <w:szCs w:val="22"/>
      </w:rPr>
      <w:t xml:space="preserve">xchange </w:t>
    </w:r>
    <w:r>
      <w:rPr>
        <w:i/>
        <w:noProof/>
        <w:sz w:val="22"/>
        <w:szCs w:val="22"/>
      </w:rPr>
      <w:t>P</w:t>
    </w:r>
    <w:r w:rsidRPr="002223A9">
      <w:rPr>
        <w:i/>
        <w:noProof/>
        <w:sz w:val="22"/>
        <w:szCs w:val="22"/>
      </w:rPr>
      <w:t xml:space="preserve">rogramme of the </w:t>
    </w:r>
    <w:r>
      <w:rPr>
        <w:i/>
        <w:noProof/>
        <w:sz w:val="22"/>
        <w:szCs w:val="22"/>
      </w:rPr>
      <w:t>Wrocław UE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B0FA3" w14:textId="1B512CC5" w:rsidR="003671CB" w:rsidRDefault="00E85E3A">
    <w:pPr>
      <w:pStyle w:val="Nagwek"/>
    </w:pPr>
    <w:r>
      <w:rPr>
        <w:noProof/>
      </w:rPr>
      <w:pict w14:anchorId="142F31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5359" o:spid="_x0000_s2058" type="#_x0000_t75" style="position:absolute;margin-left:0;margin-top:0;width:510.05pt;height:678.05pt;z-index:-251658240;mso-position-horizontal:center;mso-position-horizontal-relative:margin;mso-position-vertical:center;mso-position-vertical-relative:margin" o:allowincell="f">
          <v:imagedata r:id="rId1" o:title="logo_UE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tzSxMDUxt7QwMTRT0lEKTi0uzszPAykwqwUA/e/GTCwAAAA="/>
  </w:docVars>
  <w:rsids>
    <w:rsidRoot w:val="00FA6F27"/>
    <w:rsid w:val="00016C29"/>
    <w:rsid w:val="00043525"/>
    <w:rsid w:val="000632CC"/>
    <w:rsid w:val="000720F6"/>
    <w:rsid w:val="00097566"/>
    <w:rsid w:val="000A31D2"/>
    <w:rsid w:val="000A5D14"/>
    <w:rsid w:val="000B41E3"/>
    <w:rsid w:val="000C603B"/>
    <w:rsid w:val="000D42E4"/>
    <w:rsid w:val="000F76EF"/>
    <w:rsid w:val="00125A06"/>
    <w:rsid w:val="0014694C"/>
    <w:rsid w:val="00184E48"/>
    <w:rsid w:val="001A022E"/>
    <w:rsid w:val="001A03DA"/>
    <w:rsid w:val="001A1985"/>
    <w:rsid w:val="001D74B3"/>
    <w:rsid w:val="001D7945"/>
    <w:rsid w:val="001E30E9"/>
    <w:rsid w:val="0020494B"/>
    <w:rsid w:val="00207D8F"/>
    <w:rsid w:val="002459F0"/>
    <w:rsid w:val="00256AF5"/>
    <w:rsid w:val="00260295"/>
    <w:rsid w:val="0028073A"/>
    <w:rsid w:val="0028623D"/>
    <w:rsid w:val="00296DA4"/>
    <w:rsid w:val="002B71A3"/>
    <w:rsid w:val="002F27C3"/>
    <w:rsid w:val="003330D6"/>
    <w:rsid w:val="003671CB"/>
    <w:rsid w:val="00377E32"/>
    <w:rsid w:val="00383833"/>
    <w:rsid w:val="0039306D"/>
    <w:rsid w:val="003A456F"/>
    <w:rsid w:val="003C089B"/>
    <w:rsid w:val="003D599D"/>
    <w:rsid w:val="003F77F9"/>
    <w:rsid w:val="004223DE"/>
    <w:rsid w:val="00433BB8"/>
    <w:rsid w:val="004462CD"/>
    <w:rsid w:val="00450647"/>
    <w:rsid w:val="00477561"/>
    <w:rsid w:val="004E0798"/>
    <w:rsid w:val="004E6C39"/>
    <w:rsid w:val="00504036"/>
    <w:rsid w:val="0053218F"/>
    <w:rsid w:val="00542D73"/>
    <w:rsid w:val="00545A61"/>
    <w:rsid w:val="005806C8"/>
    <w:rsid w:val="00592B42"/>
    <w:rsid w:val="005A7ECC"/>
    <w:rsid w:val="00610E2B"/>
    <w:rsid w:val="00613680"/>
    <w:rsid w:val="006B5EAF"/>
    <w:rsid w:val="006C7717"/>
    <w:rsid w:val="0071105A"/>
    <w:rsid w:val="00754ABA"/>
    <w:rsid w:val="007648A1"/>
    <w:rsid w:val="007B449B"/>
    <w:rsid w:val="007B623C"/>
    <w:rsid w:val="007E335B"/>
    <w:rsid w:val="0083206A"/>
    <w:rsid w:val="008365F3"/>
    <w:rsid w:val="00854A5C"/>
    <w:rsid w:val="008B78E7"/>
    <w:rsid w:val="0094455B"/>
    <w:rsid w:val="00960098"/>
    <w:rsid w:val="009602AE"/>
    <w:rsid w:val="0097140E"/>
    <w:rsid w:val="009C0D1D"/>
    <w:rsid w:val="009E3DB6"/>
    <w:rsid w:val="009F50F2"/>
    <w:rsid w:val="00A07E8E"/>
    <w:rsid w:val="00A87C5F"/>
    <w:rsid w:val="00AA6D87"/>
    <w:rsid w:val="00AD2139"/>
    <w:rsid w:val="00AD2E75"/>
    <w:rsid w:val="00B20068"/>
    <w:rsid w:val="00B51391"/>
    <w:rsid w:val="00BE33C2"/>
    <w:rsid w:val="00C06E14"/>
    <w:rsid w:val="00C64FEB"/>
    <w:rsid w:val="00C80959"/>
    <w:rsid w:val="00C97CA5"/>
    <w:rsid w:val="00CD0548"/>
    <w:rsid w:val="00CD0E0B"/>
    <w:rsid w:val="00CD46E8"/>
    <w:rsid w:val="00CD4EF6"/>
    <w:rsid w:val="00D06B80"/>
    <w:rsid w:val="00D2787A"/>
    <w:rsid w:val="00D36E88"/>
    <w:rsid w:val="00D83029"/>
    <w:rsid w:val="00DB6F9E"/>
    <w:rsid w:val="00DC44BE"/>
    <w:rsid w:val="00DF4AF3"/>
    <w:rsid w:val="00DF69A6"/>
    <w:rsid w:val="00E52138"/>
    <w:rsid w:val="00E53FE3"/>
    <w:rsid w:val="00E604FE"/>
    <w:rsid w:val="00E80AE4"/>
    <w:rsid w:val="00E81A93"/>
    <w:rsid w:val="00E85E3A"/>
    <w:rsid w:val="00E95845"/>
    <w:rsid w:val="00ED2C06"/>
    <w:rsid w:val="00EF467A"/>
    <w:rsid w:val="00F2710C"/>
    <w:rsid w:val="00F6315D"/>
    <w:rsid w:val="00F7799B"/>
    <w:rsid w:val="00F91C96"/>
    <w:rsid w:val="00FA6F27"/>
    <w:rsid w:val="00FD5138"/>
    <w:rsid w:val="00FD73AD"/>
    <w:rsid w:val="00FE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1"/>
    </o:shapelayout>
  </w:shapeDefaults>
  <w:decimalSymbol w:val=","/>
  <w:listSeparator w:val=";"/>
  <w14:docId w14:val="27434E31"/>
  <w15:docId w15:val="{9C152A86-CAAB-4069-B966-AB2B696E4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FD7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377E3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AD2E75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AD2E75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2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A5180-58A7-4509-8FB1-C00BD3737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15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kademia Ekonomiczna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Błaczkowska</dc:creator>
  <cp:lastModifiedBy>Tomasz Mirosław Dyczkowski</cp:lastModifiedBy>
  <cp:revision>33</cp:revision>
  <cp:lastPrinted>2020-01-29T12:11:00Z</cp:lastPrinted>
  <dcterms:created xsi:type="dcterms:W3CDTF">2017-10-29T13:59:00Z</dcterms:created>
  <dcterms:modified xsi:type="dcterms:W3CDTF">2021-02-23T17:37:00Z</dcterms:modified>
</cp:coreProperties>
</file>